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24A3CB" w14:textId="4B8CC045" w:rsidR="00FD3B37" w:rsidRDefault="00045293">
      <w:r>
        <w:rPr>
          <w:noProof/>
        </w:rPr>
        <w:drawing>
          <wp:anchor distT="0" distB="0" distL="114300" distR="114300" simplePos="0" relativeHeight="251668992" behindDoc="1" locked="0" layoutInCell="1" allowOverlap="1" wp14:anchorId="70C51E85" wp14:editId="581BAD97">
            <wp:simplePos x="0" y="0"/>
            <wp:positionH relativeFrom="column">
              <wp:posOffset>23495</wp:posOffset>
            </wp:positionH>
            <wp:positionV relativeFrom="paragraph">
              <wp:posOffset>0</wp:posOffset>
            </wp:positionV>
            <wp:extent cx="1203960" cy="1168400"/>
            <wp:effectExtent l="0" t="0" r="0" b="0"/>
            <wp:wrapTight wrapText="bothSides">
              <wp:wrapPolygon edited="0">
                <wp:start x="0" y="0"/>
                <wp:lineTo x="0" y="21130"/>
                <wp:lineTo x="21190" y="21130"/>
                <wp:lineTo x="21190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3960" cy="1168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3465FCFE" wp14:editId="0439D219">
                <wp:simplePos x="0" y="0"/>
                <wp:positionH relativeFrom="column">
                  <wp:posOffset>1561465</wp:posOffset>
                </wp:positionH>
                <wp:positionV relativeFrom="paragraph">
                  <wp:posOffset>-106045</wp:posOffset>
                </wp:positionV>
                <wp:extent cx="3795395" cy="1287780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95395" cy="1287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D489839" w14:textId="77777777" w:rsidR="00850889" w:rsidRPr="00FD3B37" w:rsidRDefault="00850889" w:rsidP="00FD3B37">
                            <w:pPr>
                              <w:pStyle w:val="Heading1"/>
                              <w:jc w:val="left"/>
                              <w:rPr>
                                <w:sz w:val="32"/>
                                <w:szCs w:val="32"/>
                              </w:rPr>
                            </w:pPr>
                            <w:r w:rsidRPr="00FD3B37">
                              <w:rPr>
                                <w:sz w:val="32"/>
                                <w:szCs w:val="32"/>
                              </w:rPr>
                              <w:t>First Group Engineering, Inc.</w:t>
                            </w:r>
                          </w:p>
                          <w:p w14:paraId="7504ADED" w14:textId="77777777" w:rsidR="00850889" w:rsidRPr="00FD3B37" w:rsidRDefault="00850889" w:rsidP="00FD3B37">
                            <w:r w:rsidRPr="00FD3B37">
                              <w:t>5925 Lakeside Blvd.</w:t>
                            </w:r>
                          </w:p>
                          <w:p w14:paraId="4F915A87" w14:textId="77777777" w:rsidR="00850889" w:rsidRDefault="00850889" w:rsidP="00FD3B37">
                            <w:r w:rsidRPr="00FD3B37">
                              <w:t>Indianapolis, IN 46278</w:t>
                            </w:r>
                          </w:p>
                          <w:p w14:paraId="164AC995" w14:textId="634190D5" w:rsidR="00850889" w:rsidRPr="00FD3B37" w:rsidRDefault="00850889" w:rsidP="00FD3B37">
                            <w:r>
                              <w:t xml:space="preserve">Attn: </w:t>
                            </w:r>
                            <w:r w:rsidR="001361F8">
                              <w:t>Shawn Strange</w:t>
                            </w:r>
                          </w:p>
                          <w:p w14:paraId="4E24191E" w14:textId="67962AB9" w:rsidR="00850889" w:rsidRPr="00FD3B37" w:rsidRDefault="00850889" w:rsidP="00FD3B37">
                            <w:r w:rsidRPr="00FD3B37">
                              <w:t>(317) 290-9549</w:t>
                            </w:r>
                            <w:r w:rsidR="001361F8">
                              <w:t xml:space="preserve"> X210</w:t>
                            </w:r>
                          </w:p>
                          <w:p w14:paraId="59E47262" w14:textId="0903F8D5" w:rsidR="00850889" w:rsidRPr="00FD3B37" w:rsidRDefault="001361F8" w:rsidP="00FD3B37">
                            <w:hyperlink r:id="rId8" w:history="1">
                              <w:r w:rsidRPr="00F7668D">
                                <w:rPr>
                                  <w:rStyle w:val="Hyperlink"/>
                                </w:rPr>
                                <w:t>sstrange@FirstGroupEngineering.com</w:t>
                              </w:r>
                            </w:hyperlink>
                          </w:p>
                          <w:p w14:paraId="2C04F551" w14:textId="77777777" w:rsidR="00850889" w:rsidRPr="00FD3B37" w:rsidRDefault="00850889" w:rsidP="00FD3B3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465FCF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22.95pt;margin-top:-8.35pt;width:298.85pt;height:101.4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" stroked="f">
                <v:textbox>
                  <w:txbxContent>
                    <w:p w14:paraId="4D489839" w14:textId="77777777" w:rsidR="00850889" w:rsidRPr="00FD3B37" w:rsidRDefault="00850889" w:rsidP="00FD3B37">
                      <w:pPr>
                        <w:pStyle w:val="Heading1"/>
                        <w:jc w:val="left"/>
                        <w:rPr>
                          <w:sz w:val="32"/>
                          <w:szCs w:val="32"/>
                        </w:rPr>
                      </w:pPr>
                      <w:r w:rsidRPr="00FD3B37">
                        <w:rPr>
                          <w:sz w:val="32"/>
                          <w:szCs w:val="32"/>
                        </w:rPr>
                        <w:t>First Group Engineering, Inc.</w:t>
                      </w:r>
                    </w:p>
                    <w:p w14:paraId="7504ADED" w14:textId="77777777" w:rsidR="00850889" w:rsidRPr="00FD3B37" w:rsidRDefault="00850889" w:rsidP="00FD3B37">
                      <w:r w:rsidRPr="00FD3B37">
                        <w:t>5925 Lakeside Blvd.</w:t>
                      </w:r>
                    </w:p>
                    <w:p w14:paraId="4F915A87" w14:textId="77777777" w:rsidR="00850889" w:rsidRDefault="00850889" w:rsidP="00FD3B37">
                      <w:r w:rsidRPr="00FD3B37">
                        <w:t>Indianapolis, IN 46278</w:t>
                      </w:r>
                    </w:p>
                    <w:p w14:paraId="164AC995" w14:textId="634190D5" w:rsidR="00850889" w:rsidRPr="00FD3B37" w:rsidRDefault="00850889" w:rsidP="00FD3B37">
                      <w:r>
                        <w:t xml:space="preserve">Attn: </w:t>
                      </w:r>
                      <w:r w:rsidR="001361F8">
                        <w:t>Shawn Strange</w:t>
                      </w:r>
                    </w:p>
                    <w:p w14:paraId="4E24191E" w14:textId="67962AB9" w:rsidR="00850889" w:rsidRPr="00FD3B37" w:rsidRDefault="00850889" w:rsidP="00FD3B37">
                      <w:r w:rsidRPr="00FD3B37">
                        <w:t>(317) 290-9549</w:t>
                      </w:r>
                      <w:r w:rsidR="001361F8">
                        <w:t xml:space="preserve"> X210</w:t>
                      </w:r>
                    </w:p>
                    <w:p w14:paraId="59E47262" w14:textId="0903F8D5" w:rsidR="00850889" w:rsidRPr="00FD3B37" w:rsidRDefault="001361F8" w:rsidP="00FD3B37">
                      <w:hyperlink r:id="rId9" w:history="1">
                        <w:r w:rsidRPr="00F7668D">
                          <w:rPr>
                            <w:rStyle w:val="Hyperlink"/>
                          </w:rPr>
                          <w:t>sstrange@FirstGroupEngineering.com</w:t>
                        </w:r>
                      </w:hyperlink>
                    </w:p>
                    <w:p w14:paraId="2C04F551" w14:textId="77777777" w:rsidR="00850889" w:rsidRPr="00FD3B37" w:rsidRDefault="00850889" w:rsidP="00FD3B37"/>
                  </w:txbxContent>
                </v:textbox>
              </v:shape>
            </w:pict>
          </mc:Fallback>
        </mc:AlternateContent>
      </w:r>
      <w:r w:rsidR="00FC0CB7"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09415FF4" wp14:editId="2CB865D9">
                <wp:simplePos x="0" y="0"/>
                <wp:positionH relativeFrom="column">
                  <wp:posOffset>4490720</wp:posOffset>
                </wp:positionH>
                <wp:positionV relativeFrom="paragraph">
                  <wp:posOffset>17780</wp:posOffset>
                </wp:positionV>
                <wp:extent cx="1646555" cy="925830"/>
                <wp:effectExtent l="4445" t="3175" r="0" b="4445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6555" cy="925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74B559" w14:textId="77777777" w:rsidR="00850889" w:rsidRDefault="00FC0CB7">
                            <w:r>
                              <w:rPr>
                                <w:rFonts w:ascii="Traditional Arabic" w:hAnsi="Traditional Arabic"/>
                                <w:noProof/>
                                <w:color w:val="1F497D"/>
                              </w:rPr>
                              <w:drawing>
                                <wp:inline distT="0" distB="0" distL="0" distR="0" wp14:anchorId="42B8FCD5" wp14:editId="4DC83FFC">
                                  <wp:extent cx="1468120" cy="836930"/>
                                  <wp:effectExtent l="0" t="0" r="0" b="0"/>
                                  <wp:docPr id="70" name="Picture 70" descr="cid:image004.jpg@01D04066.1C7B03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70" descr="cid:image004.jpg@01D04066.1C7B031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 r:link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468120" cy="8369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9415FF4" id="_x0000_s1027" type="#_x0000_t202" style="position:absolute;margin-left:353.6pt;margin-top:1.4pt;width:129.65pt;height:72.9pt;z-index:251663872;visibility:visible;mso-wrap-style:non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" stroked="f">
                <v:textbox style="mso-fit-shape-to-text:t">
                  <w:txbxContent>
                    <w:p w14:paraId="0C74B559" w14:textId="77777777" w:rsidR="00850889" w:rsidRDefault="00FC0CB7">
                      <w:r>
                        <w:rPr>
                          <w:rFonts w:ascii="Traditional Arabic" w:hAnsi="Traditional Arabic"/>
                          <w:noProof/>
                          <w:color w:val="1F497D"/>
                        </w:rPr>
                        <w:drawing>
                          <wp:inline distT="0" distB="0" distL="0" distR="0" wp14:anchorId="42B8FCD5" wp14:editId="4DC83FFC">
                            <wp:extent cx="1468120" cy="836930"/>
                            <wp:effectExtent l="0" t="0" r="0" b="0"/>
                            <wp:docPr id="70" name="Picture 70" descr="cid:image004.jpg@01D04066.1C7B03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70" descr="cid:image004.jpg@01D04066.1C7B031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 r:link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468120" cy="8369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FC0CB7"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7F651CF4" wp14:editId="6514AF21">
                <wp:simplePos x="0" y="0"/>
                <wp:positionH relativeFrom="column">
                  <wp:posOffset>-522605</wp:posOffset>
                </wp:positionH>
                <wp:positionV relativeFrom="paragraph">
                  <wp:posOffset>-270510</wp:posOffset>
                </wp:positionV>
                <wp:extent cx="2378075" cy="917575"/>
                <wp:effectExtent l="1270" t="0" r="1905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8075" cy="917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8A174DD" w14:textId="3CD98E64" w:rsidR="00850889" w:rsidRDefault="00850889"/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F651CF4" id="_x0000_s1028" type="#_x0000_t202" style="position:absolute;margin-left:-41.15pt;margin-top:-21.3pt;width:187.25pt;height:72.25pt;z-index:251659776;visibility:visible;mso-wrap-style:non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" stroked="f">
                <v:textbox style="mso-fit-shape-to-text:t">
                  <w:txbxContent>
                    <w:p w14:paraId="28A174DD" w14:textId="3CD98E64" w:rsidR="00850889" w:rsidRDefault="00850889"/>
                  </w:txbxContent>
                </v:textbox>
              </v:shape>
            </w:pict>
          </mc:Fallback>
        </mc:AlternateContent>
      </w:r>
    </w:p>
    <w:p w14:paraId="53ACAC8A" w14:textId="07584A30" w:rsidR="00FD3B37" w:rsidRDefault="00FD3B37"/>
    <w:p w14:paraId="22640579" w14:textId="77777777" w:rsidR="00FD3B37" w:rsidRDefault="00FD3B37"/>
    <w:p w14:paraId="7232B68A" w14:textId="77777777" w:rsidR="00FD3B37" w:rsidRDefault="00FD3B37"/>
    <w:p w14:paraId="1E91C632" w14:textId="77777777" w:rsidR="00FD3B37" w:rsidRDefault="00FD3B37"/>
    <w:p w14:paraId="596D1B98" w14:textId="77777777" w:rsidR="00FD3B37" w:rsidRDefault="00FD3B37"/>
    <w:p w14:paraId="49C86F3C" w14:textId="77777777" w:rsidR="00FD3B37" w:rsidRDefault="00FD3B37"/>
    <w:p w14:paraId="2960228C" w14:textId="27F2A822" w:rsidR="008D17E8" w:rsidRDefault="008D17E8" w:rsidP="00FD3B37">
      <w:pPr>
        <w:jc w:val="both"/>
        <w:rPr>
          <w:sz w:val="26"/>
        </w:rPr>
      </w:pPr>
      <w:r>
        <w:rPr>
          <w:sz w:val="26"/>
        </w:rPr>
        <w:t xml:space="preserve">Your comments will be </w:t>
      </w:r>
      <w:r w:rsidR="00045293">
        <w:rPr>
          <w:sz w:val="26"/>
        </w:rPr>
        <w:t xml:space="preserve">the project’s  </w:t>
      </w:r>
      <w:proofErr w:type="spellStart"/>
      <w:r w:rsidR="00045293">
        <w:rPr>
          <w:sz w:val="26"/>
        </w:rPr>
        <w:t>NEPA</w:t>
      </w:r>
      <w:proofErr w:type="spellEnd"/>
      <w:r w:rsidR="00045293">
        <w:rPr>
          <w:sz w:val="26"/>
        </w:rPr>
        <w:t xml:space="preserve"> document</w:t>
      </w:r>
      <w:r w:rsidR="00FD3B37">
        <w:rPr>
          <w:sz w:val="26"/>
        </w:rPr>
        <w:t xml:space="preserve"> </w:t>
      </w:r>
      <w:r>
        <w:rPr>
          <w:sz w:val="26"/>
        </w:rPr>
        <w:t xml:space="preserve">if postmarked by </w:t>
      </w:r>
      <w:r w:rsidR="00045293">
        <w:rPr>
          <w:sz w:val="26"/>
        </w:rPr>
        <w:t>April 13</w:t>
      </w:r>
      <w:r w:rsidR="00045293" w:rsidRPr="00045293">
        <w:rPr>
          <w:sz w:val="26"/>
          <w:vertAlign w:val="superscript"/>
        </w:rPr>
        <w:t>th</w:t>
      </w:r>
      <w:r w:rsidR="00045293">
        <w:rPr>
          <w:sz w:val="26"/>
        </w:rPr>
        <w:t>, 2023</w:t>
      </w:r>
      <w:r w:rsidR="00FD3B37">
        <w:rPr>
          <w:sz w:val="26"/>
        </w:rPr>
        <w:t xml:space="preserve"> or received by e-mail by </w:t>
      </w:r>
      <w:r w:rsidR="00045293">
        <w:rPr>
          <w:sz w:val="26"/>
        </w:rPr>
        <w:t>April 19</w:t>
      </w:r>
      <w:r w:rsidR="00045293" w:rsidRPr="00045293">
        <w:rPr>
          <w:sz w:val="26"/>
          <w:vertAlign w:val="superscript"/>
        </w:rPr>
        <w:t>th</w:t>
      </w:r>
      <w:r w:rsidR="00045293">
        <w:rPr>
          <w:sz w:val="26"/>
        </w:rPr>
        <w:t>, 2023</w:t>
      </w:r>
      <w:r w:rsidR="00FD3B37">
        <w:rPr>
          <w:sz w:val="26"/>
        </w:rPr>
        <w:t>.</w:t>
      </w:r>
    </w:p>
    <w:p w14:paraId="681A0EDA" w14:textId="77777777" w:rsidR="008D17E8" w:rsidRDefault="008D17E8">
      <w:pPr>
        <w:rPr>
          <w:sz w:val="26"/>
        </w:rPr>
      </w:pPr>
    </w:p>
    <w:p w14:paraId="4AB8B1AA" w14:textId="52D099EF" w:rsidR="008D17E8" w:rsidRDefault="00FD3B37">
      <w:pPr>
        <w:rPr>
          <w:sz w:val="26"/>
        </w:rPr>
      </w:pPr>
      <w:r>
        <w:rPr>
          <w:sz w:val="26"/>
        </w:rPr>
        <w:t xml:space="preserve">Meeting Date: </w:t>
      </w:r>
      <w:r w:rsidR="00045293">
        <w:rPr>
          <w:sz w:val="26"/>
        </w:rPr>
        <w:t>April 5</w:t>
      </w:r>
      <w:r w:rsidR="00045293" w:rsidRPr="00045293">
        <w:rPr>
          <w:sz w:val="26"/>
          <w:vertAlign w:val="superscript"/>
        </w:rPr>
        <w:t>th</w:t>
      </w:r>
      <w:r w:rsidR="00045293">
        <w:rPr>
          <w:sz w:val="26"/>
        </w:rPr>
        <w:t>, 2023</w:t>
      </w:r>
      <w:r w:rsidR="008D17E8">
        <w:rPr>
          <w:sz w:val="26"/>
        </w:rPr>
        <w:tab/>
      </w:r>
      <w:r w:rsidR="008D17E8">
        <w:rPr>
          <w:sz w:val="26"/>
        </w:rPr>
        <w:tab/>
        <w:t xml:space="preserve">Project: </w:t>
      </w:r>
      <w:r w:rsidR="00045293">
        <w:rPr>
          <w:sz w:val="26"/>
        </w:rPr>
        <w:t xml:space="preserve">SR 56 at Boatman Rd </w:t>
      </w:r>
    </w:p>
    <w:p w14:paraId="2A8492E3" w14:textId="77777777" w:rsidR="008D17E8" w:rsidRDefault="008D17E8">
      <w:pPr>
        <w:rPr>
          <w:sz w:val="26"/>
        </w:rPr>
      </w:pPr>
      <w:r>
        <w:rPr>
          <w:sz w:val="26"/>
        </w:rPr>
        <w:tab/>
      </w:r>
      <w:r>
        <w:rPr>
          <w:sz w:val="26"/>
        </w:rPr>
        <w:tab/>
      </w:r>
      <w:r>
        <w:rPr>
          <w:sz w:val="26"/>
        </w:rPr>
        <w:tab/>
      </w:r>
      <w:r>
        <w:rPr>
          <w:sz w:val="26"/>
        </w:rPr>
        <w:tab/>
      </w:r>
      <w:r>
        <w:rPr>
          <w:sz w:val="26"/>
        </w:rPr>
        <w:tab/>
      </w:r>
      <w:r>
        <w:rPr>
          <w:sz w:val="26"/>
        </w:rPr>
        <w:tab/>
      </w:r>
      <w:r>
        <w:rPr>
          <w:sz w:val="26"/>
        </w:rPr>
        <w:tab/>
      </w:r>
      <w:r>
        <w:rPr>
          <w:sz w:val="26"/>
        </w:rPr>
        <w:tab/>
      </w:r>
    </w:p>
    <w:p w14:paraId="3B03D6EC" w14:textId="77777777" w:rsidR="00FD3B37" w:rsidRDefault="00FD3B37">
      <w:pPr>
        <w:rPr>
          <w:sz w:val="26"/>
        </w:rPr>
      </w:pPr>
    </w:p>
    <w:p w14:paraId="1D58E804" w14:textId="77777777" w:rsidR="008D17E8" w:rsidRDefault="008D17E8">
      <w:pPr>
        <w:rPr>
          <w:sz w:val="26"/>
          <w:u w:val="single"/>
        </w:rPr>
      </w:pPr>
      <w:r>
        <w:rPr>
          <w:sz w:val="26"/>
        </w:rPr>
        <w:t>Name (please print)</w:t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</w:p>
    <w:p w14:paraId="76C9917B" w14:textId="77777777" w:rsidR="008D17E8" w:rsidRDefault="008D17E8">
      <w:pPr>
        <w:rPr>
          <w:sz w:val="26"/>
          <w:u w:val="single"/>
        </w:rPr>
      </w:pPr>
      <w:r>
        <w:rPr>
          <w:sz w:val="26"/>
        </w:rPr>
        <w:t>Address:</w:t>
      </w:r>
      <w:r>
        <w:rPr>
          <w:sz w:val="26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</w:p>
    <w:p w14:paraId="2DDF0615" w14:textId="77777777" w:rsidR="008D17E8" w:rsidRDefault="008D17E8">
      <w:pPr>
        <w:rPr>
          <w:sz w:val="26"/>
          <w:u w:val="single"/>
        </w:rPr>
      </w:pPr>
      <w:r>
        <w:rPr>
          <w:sz w:val="26"/>
        </w:rPr>
        <w:tab/>
      </w:r>
      <w:r>
        <w:rPr>
          <w:sz w:val="26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</w:p>
    <w:p w14:paraId="5FF92AC5" w14:textId="77777777" w:rsidR="008D17E8" w:rsidRDefault="008D17E8">
      <w:pPr>
        <w:rPr>
          <w:sz w:val="26"/>
        </w:rPr>
      </w:pPr>
    </w:p>
    <w:p w14:paraId="74EAAAEB" w14:textId="77777777" w:rsidR="008D17E8" w:rsidRDefault="008D17E8">
      <w:pPr>
        <w:rPr>
          <w:sz w:val="26"/>
        </w:rPr>
      </w:pPr>
      <w:r>
        <w:rPr>
          <w:sz w:val="26"/>
        </w:rPr>
        <w:t>COMMENTS:</w:t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</w:p>
    <w:p w14:paraId="69ABF407" w14:textId="77777777" w:rsidR="008D17E8" w:rsidRDefault="008D17E8">
      <w:pPr>
        <w:rPr>
          <w:sz w:val="26"/>
        </w:rPr>
      </w:pPr>
    </w:p>
    <w:p w14:paraId="04BD97B9" w14:textId="77777777" w:rsidR="008D17E8" w:rsidRDefault="008D17E8">
      <w:pPr>
        <w:rPr>
          <w:sz w:val="26"/>
          <w:u w:val="single"/>
        </w:rPr>
      </w:pPr>
      <w:r>
        <w:rPr>
          <w:sz w:val="26"/>
        </w:rPr>
        <w:t>SIGNATURE:</w:t>
      </w:r>
      <w:r>
        <w:rPr>
          <w:sz w:val="26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</w:p>
    <w:p w14:paraId="78724C40" w14:textId="77777777" w:rsidR="00FD3B37" w:rsidRDefault="00FD3B37">
      <w:pPr>
        <w:rPr>
          <w:sz w:val="26"/>
          <w:u w:val="single"/>
        </w:rPr>
      </w:pPr>
    </w:p>
    <w:p w14:paraId="53E42E5B" w14:textId="77777777" w:rsidR="00FD3B37" w:rsidRDefault="00FD3B37">
      <w:pPr>
        <w:rPr>
          <w:sz w:val="26"/>
          <w:u w:val="single"/>
        </w:rPr>
      </w:pPr>
    </w:p>
    <w:p w14:paraId="73D343AE" w14:textId="77777777" w:rsidR="00FD3B37" w:rsidRDefault="00FD3B37">
      <w:pPr>
        <w:rPr>
          <w:sz w:val="26"/>
          <w:u w:val="single"/>
        </w:rPr>
      </w:pPr>
    </w:p>
    <w:p w14:paraId="0AD85643" w14:textId="77777777" w:rsidR="00850889" w:rsidRDefault="00850889">
      <w:pPr>
        <w:rPr>
          <w:sz w:val="26"/>
          <w:u w:val="single"/>
        </w:rPr>
      </w:pPr>
    </w:p>
    <w:p w14:paraId="2871F91F" w14:textId="77777777" w:rsidR="00850889" w:rsidRDefault="00850889">
      <w:pPr>
        <w:rPr>
          <w:sz w:val="26"/>
          <w:u w:val="single"/>
        </w:rPr>
      </w:pPr>
    </w:p>
    <w:p w14:paraId="376ED741" w14:textId="77777777" w:rsidR="00850889" w:rsidRDefault="00850889">
      <w:pPr>
        <w:rPr>
          <w:sz w:val="26"/>
          <w:u w:val="single"/>
        </w:rPr>
      </w:pPr>
    </w:p>
    <w:p w14:paraId="3244ACE9" w14:textId="77777777" w:rsidR="00850889" w:rsidRDefault="00850889">
      <w:pPr>
        <w:rPr>
          <w:sz w:val="26"/>
          <w:u w:val="single"/>
        </w:rPr>
      </w:pPr>
    </w:p>
    <w:p w14:paraId="0FAA2763" w14:textId="77777777" w:rsidR="00850889" w:rsidRDefault="00850889">
      <w:pPr>
        <w:rPr>
          <w:sz w:val="26"/>
          <w:u w:val="single"/>
        </w:rPr>
      </w:pPr>
    </w:p>
    <w:p w14:paraId="0DB5B20C" w14:textId="77777777" w:rsidR="00850889" w:rsidRDefault="00850889">
      <w:pPr>
        <w:rPr>
          <w:sz w:val="26"/>
          <w:u w:val="single"/>
        </w:rPr>
      </w:pPr>
    </w:p>
    <w:p w14:paraId="0E7C28DD" w14:textId="77777777" w:rsidR="00850889" w:rsidRDefault="00850889">
      <w:pPr>
        <w:rPr>
          <w:sz w:val="26"/>
          <w:u w:val="single"/>
        </w:rPr>
      </w:pPr>
    </w:p>
    <w:p w14:paraId="4C386A18" w14:textId="77777777" w:rsidR="00850889" w:rsidRDefault="00850889">
      <w:pPr>
        <w:rPr>
          <w:sz w:val="26"/>
          <w:u w:val="single"/>
        </w:rPr>
      </w:pPr>
    </w:p>
    <w:p w14:paraId="2B4B0352" w14:textId="77777777" w:rsidR="00850889" w:rsidRDefault="00850889">
      <w:pPr>
        <w:rPr>
          <w:sz w:val="26"/>
          <w:u w:val="single"/>
        </w:rPr>
      </w:pPr>
    </w:p>
    <w:p w14:paraId="77CB2A24" w14:textId="77777777" w:rsidR="00850889" w:rsidRDefault="00850889">
      <w:pPr>
        <w:rPr>
          <w:sz w:val="26"/>
          <w:u w:val="single"/>
        </w:rPr>
      </w:pPr>
    </w:p>
    <w:p w14:paraId="481CA09D" w14:textId="77777777" w:rsidR="00850889" w:rsidRDefault="00850889">
      <w:pPr>
        <w:rPr>
          <w:sz w:val="26"/>
          <w:u w:val="single"/>
        </w:rPr>
      </w:pPr>
    </w:p>
    <w:p w14:paraId="0D4A727E" w14:textId="77777777" w:rsidR="00850889" w:rsidRDefault="00467148">
      <w:pPr>
        <w:rPr>
          <w:sz w:val="26"/>
          <w:u w:val="single"/>
        </w:rPr>
      </w:pPr>
      <w:r>
        <w:rPr>
          <w:noProof/>
          <w:sz w:val="26"/>
          <w:u w:val="single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658F73CE" wp14:editId="4B5A987A">
                <wp:simplePos x="0" y="0"/>
                <wp:positionH relativeFrom="column">
                  <wp:posOffset>-1257935</wp:posOffset>
                </wp:positionH>
                <wp:positionV relativeFrom="paragraph">
                  <wp:posOffset>67507</wp:posOffset>
                </wp:positionV>
                <wp:extent cx="8370570" cy="0"/>
                <wp:effectExtent l="0" t="0" r="1143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370570" cy="0"/>
                        </a:xfrm>
                        <a:prstGeom prst="line">
                          <a:avLst/>
                        </a:prstGeom>
                        <a:ln w="12700">
                          <a:prstDash val="sysDot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69D5132" id="Straight Connector 6" o:spid="_x0000_s1026" style="position:absolute;z-index:2516648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99.05pt,5.3pt" to="560.05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" strokecolor="black [3040]" strokeweight="1pt">
                <v:stroke dashstyle="1 1"/>
              </v:line>
            </w:pict>
          </mc:Fallback>
        </mc:AlternateContent>
      </w:r>
    </w:p>
    <w:p w14:paraId="7C16FBE0" w14:textId="77777777" w:rsidR="00850889" w:rsidRDefault="00467148">
      <w:pPr>
        <w:rPr>
          <w:sz w:val="26"/>
          <w:u w:val="single"/>
        </w:rPr>
      </w:pPr>
      <w:r w:rsidRPr="00467148">
        <w:rPr>
          <w:noProof/>
          <w:sz w:val="26"/>
          <w:u w:val="single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6D9856B6" wp14:editId="08436E85">
                <wp:simplePos x="0" y="0"/>
                <wp:positionH relativeFrom="column">
                  <wp:posOffset>5607050</wp:posOffset>
                </wp:positionH>
                <wp:positionV relativeFrom="paragraph">
                  <wp:posOffset>22225</wp:posOffset>
                </wp:positionV>
                <wp:extent cx="746760" cy="810895"/>
                <wp:effectExtent l="0" t="0" r="15240" b="2730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6760" cy="8108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A68D2D" w14:textId="77777777" w:rsidR="00467148" w:rsidRPr="00467148" w:rsidRDefault="00467148" w:rsidP="00467148">
                            <w:pPr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 w:rsidRPr="00467148">
                              <w:rPr>
                                <w:sz w:val="32"/>
                                <w:szCs w:val="32"/>
                              </w:rPr>
                              <w:t>Place</w:t>
                            </w:r>
                          </w:p>
                          <w:p w14:paraId="7A82D947" w14:textId="77777777" w:rsidR="00467148" w:rsidRPr="00467148" w:rsidRDefault="00467148" w:rsidP="00467148">
                            <w:pPr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 w:rsidRPr="00467148">
                              <w:rPr>
                                <w:sz w:val="32"/>
                                <w:szCs w:val="32"/>
                              </w:rPr>
                              <w:t>Stamp</w:t>
                            </w:r>
                          </w:p>
                          <w:p w14:paraId="08D66239" w14:textId="77777777" w:rsidR="00467148" w:rsidRPr="00467148" w:rsidRDefault="00467148" w:rsidP="00467148">
                            <w:pPr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 w:rsidRPr="00467148">
                              <w:rPr>
                                <w:sz w:val="32"/>
                                <w:szCs w:val="32"/>
                              </w:rPr>
                              <w:t>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9856B6" id="_x0000_s1029" type="#_x0000_t202" style="position:absolute;margin-left:441.5pt;margin-top:1.75pt;width:58.8pt;height:63.85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">
                <v:textbox>
                  <w:txbxContent>
                    <w:p w14:paraId="72A68D2D" w14:textId="77777777" w:rsidR="00467148" w:rsidRPr="00467148" w:rsidRDefault="00467148" w:rsidP="00467148">
                      <w:pPr>
                        <w:jc w:val="center"/>
                        <w:rPr>
                          <w:sz w:val="32"/>
                          <w:szCs w:val="32"/>
                        </w:rPr>
                      </w:pPr>
                      <w:r w:rsidRPr="00467148">
                        <w:rPr>
                          <w:sz w:val="32"/>
                          <w:szCs w:val="32"/>
                        </w:rPr>
                        <w:t>Place</w:t>
                      </w:r>
                    </w:p>
                    <w:p w14:paraId="7A82D947" w14:textId="77777777" w:rsidR="00467148" w:rsidRPr="00467148" w:rsidRDefault="00467148" w:rsidP="00467148">
                      <w:pPr>
                        <w:jc w:val="center"/>
                        <w:rPr>
                          <w:sz w:val="32"/>
                          <w:szCs w:val="32"/>
                        </w:rPr>
                      </w:pPr>
                      <w:r w:rsidRPr="00467148">
                        <w:rPr>
                          <w:sz w:val="32"/>
                          <w:szCs w:val="32"/>
                        </w:rPr>
                        <w:t>Stamp</w:t>
                      </w:r>
                    </w:p>
                    <w:p w14:paraId="08D66239" w14:textId="77777777" w:rsidR="00467148" w:rsidRPr="00467148" w:rsidRDefault="00467148" w:rsidP="00467148">
                      <w:pPr>
                        <w:jc w:val="center"/>
                        <w:rPr>
                          <w:sz w:val="32"/>
                          <w:szCs w:val="32"/>
                        </w:rPr>
                      </w:pPr>
                      <w:r w:rsidRPr="00467148">
                        <w:rPr>
                          <w:sz w:val="32"/>
                          <w:szCs w:val="32"/>
                        </w:rPr>
                        <w:t>Here</w:t>
                      </w:r>
                    </w:p>
                  </w:txbxContent>
                </v:textbox>
              </v:shape>
            </w:pict>
          </mc:Fallback>
        </mc:AlternateContent>
      </w:r>
    </w:p>
    <w:p w14:paraId="18C9B1BF" w14:textId="77777777" w:rsidR="00850889" w:rsidRDefault="00850889">
      <w:pPr>
        <w:rPr>
          <w:sz w:val="26"/>
          <w:u w:val="single"/>
        </w:rPr>
      </w:pPr>
    </w:p>
    <w:p w14:paraId="0CB4991F" w14:textId="77777777" w:rsidR="00850889" w:rsidRDefault="00850889">
      <w:pPr>
        <w:rPr>
          <w:sz w:val="26"/>
          <w:u w:val="single"/>
        </w:rPr>
      </w:pPr>
    </w:p>
    <w:p w14:paraId="0762FE9A" w14:textId="77777777" w:rsidR="00850889" w:rsidRDefault="00850889">
      <w:pPr>
        <w:rPr>
          <w:sz w:val="26"/>
          <w:u w:val="single"/>
        </w:rPr>
      </w:pPr>
    </w:p>
    <w:p w14:paraId="7BCE003B" w14:textId="77777777" w:rsidR="00850889" w:rsidRDefault="00850889">
      <w:pPr>
        <w:rPr>
          <w:sz w:val="26"/>
          <w:u w:val="single"/>
        </w:rPr>
      </w:pPr>
    </w:p>
    <w:p w14:paraId="28EBD0AB" w14:textId="77777777" w:rsidR="00850889" w:rsidRDefault="00850889">
      <w:pPr>
        <w:rPr>
          <w:sz w:val="26"/>
          <w:u w:val="single"/>
        </w:rPr>
      </w:pPr>
    </w:p>
    <w:p w14:paraId="79B10610" w14:textId="77777777" w:rsidR="00850889" w:rsidRDefault="00850889">
      <w:pPr>
        <w:rPr>
          <w:sz w:val="26"/>
          <w:u w:val="single"/>
        </w:rPr>
      </w:pPr>
    </w:p>
    <w:p w14:paraId="17427AC4" w14:textId="77777777" w:rsidR="00850889" w:rsidRDefault="00467148">
      <w:pPr>
        <w:rPr>
          <w:sz w:val="26"/>
        </w:rPr>
      </w:pPr>
      <w:r>
        <w:rPr>
          <w:sz w:val="26"/>
        </w:rPr>
        <w:tab/>
      </w:r>
      <w:r>
        <w:rPr>
          <w:sz w:val="26"/>
        </w:rPr>
        <w:tab/>
      </w:r>
      <w:r>
        <w:rPr>
          <w:sz w:val="26"/>
        </w:rPr>
        <w:tab/>
      </w:r>
      <w:r>
        <w:rPr>
          <w:sz w:val="26"/>
        </w:rPr>
        <w:tab/>
        <w:t>First Group Engineering, Inc.</w:t>
      </w:r>
    </w:p>
    <w:p w14:paraId="6C6C7ADB" w14:textId="7DC3F1C8" w:rsidR="00467148" w:rsidRDefault="00467148">
      <w:pPr>
        <w:rPr>
          <w:sz w:val="26"/>
        </w:rPr>
      </w:pPr>
      <w:r>
        <w:rPr>
          <w:sz w:val="26"/>
        </w:rPr>
        <w:tab/>
      </w:r>
      <w:r>
        <w:rPr>
          <w:sz w:val="26"/>
        </w:rPr>
        <w:tab/>
      </w:r>
      <w:r>
        <w:rPr>
          <w:sz w:val="26"/>
        </w:rPr>
        <w:tab/>
      </w:r>
      <w:r>
        <w:rPr>
          <w:sz w:val="26"/>
        </w:rPr>
        <w:tab/>
        <w:t>Attn:</w:t>
      </w:r>
      <w:r>
        <w:rPr>
          <w:sz w:val="26"/>
        </w:rPr>
        <w:tab/>
      </w:r>
      <w:r w:rsidR="00363086">
        <w:rPr>
          <w:sz w:val="26"/>
        </w:rPr>
        <w:t>Shawn Strange</w:t>
      </w:r>
    </w:p>
    <w:p w14:paraId="18B2129B" w14:textId="77777777" w:rsidR="00850889" w:rsidRDefault="00467148">
      <w:pPr>
        <w:rPr>
          <w:sz w:val="26"/>
        </w:rPr>
      </w:pPr>
      <w:r>
        <w:rPr>
          <w:sz w:val="26"/>
        </w:rPr>
        <w:tab/>
      </w:r>
      <w:r>
        <w:rPr>
          <w:sz w:val="26"/>
        </w:rPr>
        <w:tab/>
      </w:r>
      <w:r>
        <w:rPr>
          <w:sz w:val="26"/>
        </w:rPr>
        <w:tab/>
      </w:r>
      <w:r>
        <w:rPr>
          <w:sz w:val="26"/>
        </w:rPr>
        <w:tab/>
        <w:t>5925 Lakeside Blvd.</w:t>
      </w:r>
    </w:p>
    <w:p w14:paraId="02807F48" w14:textId="77777777" w:rsidR="00467148" w:rsidRDefault="00467148">
      <w:pPr>
        <w:rPr>
          <w:sz w:val="26"/>
          <w:u w:val="single"/>
        </w:rPr>
      </w:pPr>
      <w:r>
        <w:rPr>
          <w:sz w:val="26"/>
        </w:rPr>
        <w:tab/>
      </w:r>
      <w:r>
        <w:rPr>
          <w:sz w:val="26"/>
        </w:rPr>
        <w:tab/>
      </w:r>
      <w:r>
        <w:rPr>
          <w:sz w:val="26"/>
        </w:rPr>
        <w:tab/>
      </w:r>
      <w:r>
        <w:rPr>
          <w:sz w:val="26"/>
        </w:rPr>
        <w:tab/>
        <w:t>Indianapolis, IN  46278</w:t>
      </w:r>
    </w:p>
    <w:p w14:paraId="169F9EC3" w14:textId="77777777" w:rsidR="00850889" w:rsidRDefault="00850889">
      <w:pPr>
        <w:rPr>
          <w:sz w:val="26"/>
          <w:u w:val="single"/>
        </w:rPr>
      </w:pPr>
    </w:p>
    <w:p w14:paraId="049A5BC3" w14:textId="77777777" w:rsidR="00850889" w:rsidRDefault="00850889">
      <w:pPr>
        <w:rPr>
          <w:sz w:val="26"/>
          <w:u w:val="single"/>
        </w:rPr>
      </w:pPr>
    </w:p>
    <w:p w14:paraId="30BF05CF" w14:textId="77777777" w:rsidR="00850889" w:rsidRDefault="00850889">
      <w:pPr>
        <w:rPr>
          <w:sz w:val="26"/>
          <w:u w:val="single"/>
        </w:rPr>
      </w:pPr>
    </w:p>
    <w:p w14:paraId="2B4E91FE" w14:textId="77777777" w:rsidR="00850889" w:rsidRDefault="00850889">
      <w:pPr>
        <w:rPr>
          <w:sz w:val="26"/>
          <w:u w:val="single"/>
        </w:rPr>
      </w:pPr>
    </w:p>
    <w:p w14:paraId="0043952B" w14:textId="77777777" w:rsidR="00850889" w:rsidRDefault="00850889">
      <w:pPr>
        <w:rPr>
          <w:sz w:val="26"/>
          <w:u w:val="single"/>
        </w:rPr>
      </w:pPr>
    </w:p>
    <w:p w14:paraId="3BBE4892" w14:textId="77777777" w:rsidR="00850889" w:rsidRDefault="00850889">
      <w:pPr>
        <w:rPr>
          <w:sz w:val="26"/>
          <w:u w:val="single"/>
        </w:rPr>
      </w:pPr>
    </w:p>
    <w:p w14:paraId="0DF2DA7E" w14:textId="77777777" w:rsidR="00850889" w:rsidRDefault="00850889">
      <w:pPr>
        <w:rPr>
          <w:sz w:val="26"/>
          <w:u w:val="single"/>
        </w:rPr>
      </w:pPr>
    </w:p>
    <w:p w14:paraId="38B4C048" w14:textId="77777777" w:rsidR="00850889" w:rsidRDefault="00467148">
      <w:pPr>
        <w:rPr>
          <w:sz w:val="26"/>
          <w:u w:val="single"/>
        </w:rPr>
      </w:pPr>
      <w:r>
        <w:rPr>
          <w:noProof/>
          <w:sz w:val="26"/>
          <w:u w:val="single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1DF39519" wp14:editId="24AB9D13">
                <wp:simplePos x="0" y="0"/>
                <wp:positionH relativeFrom="column">
                  <wp:posOffset>-2559050</wp:posOffset>
                </wp:positionH>
                <wp:positionV relativeFrom="paragraph">
                  <wp:posOffset>51435</wp:posOffset>
                </wp:positionV>
                <wp:extent cx="11551285" cy="0"/>
                <wp:effectExtent l="0" t="0" r="12065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55128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prstDash val="sysDot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90879C9" id="Straight Connector 7" o:spid="_x0000_s1026" style="position:absolute;z-index:2516659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201.5pt,4.05pt" to="708.05pt,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" strokecolor="black [3213]" strokeweight="1pt">
                <v:stroke dashstyle="1 1"/>
              </v:line>
            </w:pict>
          </mc:Fallback>
        </mc:AlternateContent>
      </w:r>
    </w:p>
    <w:sectPr w:rsidR="00850889" w:rsidSect="00045293">
      <w:pgSz w:w="12240" w:h="15840"/>
      <w:pgMar w:top="990" w:right="1800" w:bottom="90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7DC582" w14:textId="77777777" w:rsidR="00850889" w:rsidRDefault="00850889">
      <w:r>
        <w:separator/>
      </w:r>
    </w:p>
  </w:endnote>
  <w:endnote w:type="continuationSeparator" w:id="0">
    <w:p w14:paraId="39D3325F" w14:textId="77777777" w:rsidR="00850889" w:rsidRDefault="00850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charset w:val="B2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B5B632" w14:textId="77777777" w:rsidR="00850889" w:rsidRDefault="00850889">
      <w:r>
        <w:separator/>
      </w:r>
    </w:p>
  </w:footnote>
  <w:footnote w:type="continuationSeparator" w:id="0">
    <w:p w14:paraId="0E879F26" w14:textId="77777777" w:rsidR="00850889" w:rsidRDefault="0085088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1MTA2NwKyjMwMLZV0lIJTi4sz8/NACgxrAROA2sYsAAAA"/>
  </w:docVars>
  <w:rsids>
    <w:rsidRoot w:val="008D17E8"/>
    <w:rsid w:val="00045293"/>
    <w:rsid w:val="001361F8"/>
    <w:rsid w:val="00363086"/>
    <w:rsid w:val="00467148"/>
    <w:rsid w:val="00850889"/>
    <w:rsid w:val="008D17E8"/>
    <w:rsid w:val="00FC0CB7"/>
    <w:rsid w:val="00FD3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480AA68C"/>
  <w15:docId w15:val="{E04D773C-BC7D-4B77-BD5A-AC0ADE6955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36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  <w:sz w:val="56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D3B3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D3B37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FD3B3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1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strange@FirstGroupEngineering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cid:image004.jpg@01D04066.1C7B0310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hyperlink" Target="mailto:sstrange@FirstGroupEngineering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0ABDE0-5806-4900-B732-61E5930E0D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52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TY OF FORT WAYNE PUBLIC HEARING</vt:lpstr>
    </vt:vector>
  </TitlesOfParts>
  <Company>pic</Company>
  <LinksUpToDate>false</LinksUpToDate>
  <CharactersWithSpaces>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TY OF FORT WAYNE PUBLIC HEARING</dc:title>
  <dc:creator>jbrechbill</dc:creator>
  <cp:lastModifiedBy>Shawn Strange</cp:lastModifiedBy>
  <cp:revision>4</cp:revision>
  <cp:lastPrinted>2015-02-06T13:17:00Z</cp:lastPrinted>
  <dcterms:created xsi:type="dcterms:W3CDTF">2023-03-17T15:31:00Z</dcterms:created>
  <dcterms:modified xsi:type="dcterms:W3CDTF">2023-03-17T16:08:00Z</dcterms:modified>
</cp:coreProperties>
</file>